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38A9F716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F41A27">
        <w:rPr>
          <w:rFonts w:eastAsia="Times New Roman"/>
        </w:rPr>
        <w:t>1</w:t>
      </w:r>
      <w:r w:rsidR="00803AD1">
        <w:rPr>
          <w:rFonts w:eastAsia="Times New Roman"/>
        </w:rPr>
        <w:t>1</w:t>
      </w:r>
      <w:r>
        <w:rPr>
          <w:rFonts w:eastAsia="Times New Roman"/>
        </w:rPr>
        <w:t xml:space="preserve"> Submission</w:t>
      </w:r>
    </w:p>
    <w:p w14:paraId="09B81CB6" w14:textId="527A36F1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</w:t>
      </w:r>
      <w:r w:rsidR="00F41A27">
        <w:rPr>
          <w:rFonts w:eastAsia="Times New Roman"/>
          <w:b w:val="0"/>
          <w:sz w:val="28"/>
          <w:szCs w:val="28"/>
          <w:u w:val="single"/>
        </w:rPr>
        <w:t>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803AD1">
        <w:rPr>
          <w:rFonts w:eastAsia="Times New Roman"/>
          <w:b w:val="0"/>
          <w:sz w:val="28"/>
          <w:szCs w:val="28"/>
          <w:u w:val="single"/>
        </w:rPr>
        <w:t>16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BA5598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1F59656A" w14:textId="2952A859" w:rsidR="00166CAD" w:rsidRDefault="00166CAD" w:rsidP="00881EE5">
      <w:pPr>
        <w:pStyle w:val="NormalWeb"/>
        <w:spacing w:before="0" w:beforeAutospacing="0" w:after="0" w:afterAutospacing="0" w:line="360" w:lineRule="auto"/>
      </w:pPr>
      <w:r>
        <w:t>Header file for both exercise</w:t>
      </w:r>
    </w:p>
    <w:p w14:paraId="450C1296" w14:textId="4BC750C5" w:rsidR="00166CAD" w:rsidRDefault="00166CAD" w:rsidP="00166CAD">
      <w:r>
        <w:t>AVL</w:t>
      </w:r>
      <w:r>
        <w:t>Entry</w:t>
      </w:r>
      <w:r>
        <w:t>.h:</w:t>
      </w:r>
    </w:p>
    <w:p w14:paraId="7B31F0C3" w14:textId="77777777" w:rsidR="00166CAD" w:rsidRDefault="00166CAD" w:rsidP="00166CAD"/>
    <w:p w14:paraId="1278781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ifndef AVLENTRY_H</w:t>
      </w:r>
    </w:p>
    <w:p w14:paraId="32A3756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define AVLENTRY_H</w:t>
      </w:r>
    </w:p>
    <w:p w14:paraId="43DAC31C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// Updated Fall 21 </w:t>
      </w:r>
    </w:p>
    <w:p w14:paraId="3A7BDDD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FA64B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template &lt;typename E&gt;</w:t>
      </w:r>
    </w:p>
    <w:p w14:paraId="6CF576C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class AVLEntry : public E {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an AVL entry</w:t>
      </w:r>
    </w:p>
    <w:p w14:paraId="1FDA64AC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1854CCC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nt ht;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node height</w:t>
      </w:r>
    </w:p>
    <w:p w14:paraId="08402A1D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9C42C6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</w:t>
      </w:r>
    </w:p>
    <w:p w14:paraId="25BA6E2A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E::Key K;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key type</w:t>
      </w:r>
    </w:p>
    <w:p w14:paraId="7C20F8A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E::Value V;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value type</w:t>
      </w:r>
    </w:p>
    <w:p w14:paraId="17EF1B3F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nt height() const { return ht; }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get height</w:t>
      </w:r>
    </w:p>
    <w:p w14:paraId="4AF502F2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void setHeight(int h) { ht = h; }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set height</w:t>
      </w:r>
    </w:p>
    <w:p w14:paraId="347EED8F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6C5328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ABECE9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AVLEntry(const K&amp; k = K(), const V&amp; v = V())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15086561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: E(k, v), ht(0) { }</w:t>
      </w:r>
    </w:p>
    <w:p w14:paraId="7E25EAA3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A77C7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nt getHeight() const { return ht; }</w:t>
      </w:r>
    </w:p>
    <w:p w14:paraId="275E571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mplate &lt;typename F&gt;</w:t>
      </w:r>
    </w:p>
    <w:p w14:paraId="6940DFBB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friend class AVLTree;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// allow AVLTree access</w:t>
      </w:r>
    </w:p>
    <w:p w14:paraId="78D3EDDC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4D1774B" w14:textId="77777777" w:rsid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endif</w:t>
      </w:r>
    </w:p>
    <w:p w14:paraId="0CA2E6A2" w14:textId="77777777" w:rsid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0A36AF" w14:textId="02DA52B0" w:rsidR="00166CAD" w:rsidRDefault="00166CAD" w:rsidP="00166CAD">
      <w:r>
        <w:t>AVLTree1.h:</w:t>
      </w:r>
    </w:p>
    <w:p w14:paraId="7CE08C3F" w14:textId="77777777" w:rsidR="00166CAD" w:rsidRDefault="00166CAD" w:rsidP="00166CAD"/>
    <w:p w14:paraId="4D71415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fndef AVLTREE_H</w:t>
      </w:r>
    </w:p>
    <w:p w14:paraId="0CE3F17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define AVLTREE_H</w:t>
      </w:r>
    </w:p>
    <w:p w14:paraId="1FB3DDD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525258F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// Should work reasonably well.</w:t>
      </w:r>
    </w:p>
    <w:p w14:paraId="3C2D0AF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// Report bugs and possible fixes for extra credit.</w:t>
      </w:r>
    </w:p>
    <w:p w14:paraId="2709DDB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408BED0E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53120CA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"AVLEntry.h"</w:t>
      </w:r>
    </w:p>
    <w:p w14:paraId="767D1379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"bst1.h"</w:t>
      </w:r>
    </w:p>
    <w:p w14:paraId="376105D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02AC155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template &lt;typename E&gt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n AVL tree</w:t>
      </w:r>
    </w:p>
    <w:p w14:paraId="2347AFC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>class AVLTree : public SearchTree&lt; AVLEntry&lt;E&gt; &gt; {</w:t>
      </w:r>
    </w:p>
    <w:p w14:paraId="102E126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283942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AVLEntry&lt;E&gt; AVLEntry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an entry</w:t>
      </w:r>
    </w:p>
    <w:p w14:paraId="1CD6E37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SearchTree&lt;AVLEntry&gt;::Iterator Iterator; // an iterator</w:t>
      </w:r>
    </w:p>
    <w:p w14:paraId="7AE0795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109C9C4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rotected:</w:t>
      </w:r>
    </w:p>
    <w:p w14:paraId="63254D1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AVLEntry::Key K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a key</w:t>
      </w:r>
    </w:p>
    <w:p w14:paraId="290BC67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AVLEntry::Value V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a value</w:t>
      </w:r>
    </w:p>
    <w:p w14:paraId="43C8E1C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SearchTree&lt;AVLEntry&gt; ST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a search tree</w:t>
      </w:r>
    </w:p>
    <w:p w14:paraId="0C89508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ST::TPos TPos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a tree position</w:t>
      </w:r>
    </w:p>
    <w:p w14:paraId="0AE3135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ST::BinaryTree::PositionList PositionList;</w:t>
      </w:r>
    </w:p>
    <w:p w14:paraId="446A2209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6A891E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BF2349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AVLTree() : ST() { }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constructor</w:t>
      </w:r>
    </w:p>
    <w:p w14:paraId="15D77CD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06DDEA3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terator insert(const K&amp; k, const V&amp; x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insert (k,x)</w:t>
      </w:r>
    </w:p>
    <w:p w14:paraId="0A6E7E0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BE64BD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v = ST::inserter(k, x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insert in base tree</w:t>
      </w:r>
    </w:p>
    <w:p w14:paraId="5CF7EA11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setHeight(v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compute its height</w:t>
      </w:r>
    </w:p>
    <w:p w14:paraId="2DDB772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rebalance(v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rebalance if needed</w:t>
      </w:r>
    </w:p>
    <w:p w14:paraId="5776D90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return Iterator(v);</w:t>
      </w:r>
    </w:p>
    <w:p w14:paraId="056FB9E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A3CACA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4B7C67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K&amp; k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remove key k entry</w:t>
      </w:r>
    </w:p>
    <w:p w14:paraId="4946FBC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370FD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v = ST::finder(k, ST::root()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find in base tree</w:t>
      </w:r>
    </w:p>
    <w:p w14:paraId="3267643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 (Iterator(v) == ST::end()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not found?</w:t>
      </w:r>
    </w:p>
    <w:p w14:paraId="437BE21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throw NonexistentElement("Erase of nonexistent");</w:t>
      </w:r>
    </w:p>
    <w:p w14:paraId="029DD6A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w = ST::eraser(v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remove it</w:t>
      </w:r>
    </w:p>
    <w:p w14:paraId="7C40FBB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rebalance(w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rebalance if needed</w:t>
      </w:r>
    </w:p>
    <w:p w14:paraId="6405920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4BFA202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06B6F88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erase(Iterator p) {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remove entry at p</w:t>
      </w:r>
    </w:p>
    <w:p w14:paraId="3469FA3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ST::eraser(p.v);</w:t>
      </w:r>
    </w:p>
    <w:p w14:paraId="60AFC96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2CF00B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6A5C179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nt countDepth(TPos v)</w:t>
      </w:r>
    </w:p>
    <w:p w14:paraId="6A02004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9D095E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 (v.isRoot())</w:t>
      </w:r>
    </w:p>
    <w:p w14:paraId="0212B18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2316B4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0;</w:t>
      </w:r>
    </w:p>
    <w:p w14:paraId="5CEC3C9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DDE0CA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7A9856A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{</w:t>
      </w:r>
    </w:p>
    <w:p w14:paraId="41414BC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1 + countDepth(v.parent());</w:t>
      </w:r>
    </w:p>
    <w:p w14:paraId="010464D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09E30C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FC2088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01CD036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draw()</w:t>
      </w:r>
    </w:p>
    <w:p w14:paraId="31089A6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218314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PositionList pl;</w:t>
      </w:r>
    </w:p>
    <w:p w14:paraId="6527ECD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t maxHeight;</w:t>
      </w:r>
    </w:p>
    <w:p w14:paraId="47B6428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pl = ST::getTree().positions();</w:t>
      </w:r>
    </w:p>
    <w:p w14:paraId="3623455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maxHeight = height(ST::root());</w:t>
      </w:r>
    </w:p>
    <w:p w14:paraId="022887C2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while (!pl.empty())</w:t>
      </w:r>
    </w:p>
    <w:p w14:paraId="67ECCCD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27AD96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if ((*pl.front()).key())</w:t>
      </w:r>
    </w:p>
    <w:p w14:paraId="3DF4177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8352D8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i = 1; i &lt; countDepth(pl.front()); ++i)</w:t>
      </w:r>
    </w:p>
    <w:p w14:paraId="0B1FE00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60E2DD9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out &lt;&lt; "    ";</w:t>
      </w:r>
    </w:p>
    <w:p w14:paraId="7A5BAA4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29A0E12E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out &lt;&lt; (*pl.front()).key() &lt;&lt; endl;</w:t>
      </w:r>
    </w:p>
    <w:p w14:paraId="1BEB64C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085C93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pl.pop_front();</w:t>
      </w:r>
    </w:p>
    <w:p w14:paraId="1784E8D2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0E48FB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B6A27A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27F6EF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rotected:</w:t>
      </w:r>
    </w:p>
    <w:p w14:paraId="1DD17A1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nt height(TPos v) const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node height utility</w:t>
      </w:r>
    </w:p>
    <w:p w14:paraId="08447A6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6196D6E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return (v.isExternal() ? 0 : (*v).height());</w:t>
      </w:r>
    </w:p>
    <w:p w14:paraId="5887F9E3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38A6D0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0849CA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setHeight(TPos v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et height utility</w:t>
      </w:r>
    </w:p>
    <w:p w14:paraId="1A7A6BB1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582218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t hl = height(v.left());</w:t>
      </w:r>
    </w:p>
    <w:p w14:paraId="4C4DACD5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t hr = height(v.right());</w:t>
      </w:r>
    </w:p>
    <w:p w14:paraId="5AEC515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(*v).setHeight(1 + std::max(hl, hr)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max of left &amp; right</w:t>
      </w:r>
    </w:p>
    <w:p w14:paraId="36F8D73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365085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5FD9D4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bool isBalanced(const TPos&amp; v) const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is v balanced?</w:t>
      </w:r>
    </w:p>
    <w:p w14:paraId="7D87F5B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3EBA6B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t bal = height(v.left()) - height(v.right());</w:t>
      </w:r>
    </w:p>
    <w:p w14:paraId="626847F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return ((-1 &lt;= bal) &amp;&amp; (bal &lt;= 1));</w:t>
      </w:r>
    </w:p>
    <w:p w14:paraId="559EE956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C6A7111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A80777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TPos tallGrandchild(const TPos&amp; z) const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get tallest grandchild</w:t>
      </w:r>
    </w:p>
    <w:p w14:paraId="1D72CA7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7CF369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zl = z.left();</w:t>
      </w:r>
    </w:p>
    <w:p w14:paraId="436D16A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zr = z.right();</w:t>
      </w:r>
    </w:p>
    <w:p w14:paraId="4B0A73B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if (height(zl) &gt;= height(zr)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left child taller</w:t>
      </w:r>
    </w:p>
    <w:p w14:paraId="6B06CB2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if (height(zl.left()) &gt;= height(zl.right()))</w:t>
      </w:r>
    </w:p>
    <w:p w14:paraId="7EADCCB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zl.left();</w:t>
      </w:r>
    </w:p>
    <w:p w14:paraId="6C94B332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1FAB701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zl.right();</w:t>
      </w:r>
    </w:p>
    <w:p w14:paraId="0EF7DDA1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else 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right child taller</w:t>
      </w:r>
    </w:p>
    <w:p w14:paraId="55FE109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if (height(zr.right()) &gt;= height(zr.left()))</w:t>
      </w:r>
    </w:p>
    <w:p w14:paraId="0ECFB6B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zr.right();</w:t>
      </w:r>
    </w:p>
    <w:p w14:paraId="51A265D9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5E2A12F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zr.left();</w:t>
      </w:r>
    </w:p>
    <w:p w14:paraId="0F268578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3DB0A1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51FB2E2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C1E525A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rebalance(const TPos&amp; v)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rebalance utility</w:t>
      </w:r>
    </w:p>
    <w:p w14:paraId="324A4720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69756F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Pos z = v;</w:t>
      </w:r>
    </w:p>
    <w:p w14:paraId="56F102DF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while (!(z == ST::root())) {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rebalance up to root</w:t>
      </w:r>
    </w:p>
    <w:p w14:paraId="7708127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z = z.parent();</w:t>
      </w:r>
    </w:p>
    <w:p w14:paraId="0BB9E0F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setHeight(z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compute new height</w:t>
      </w:r>
    </w:p>
    <w:p w14:paraId="74F8F764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isBalanced(z)) {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restructuring needed</w:t>
      </w:r>
    </w:p>
    <w:p w14:paraId="0E379AF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Pos x = tallGrandchild(z);</w:t>
      </w:r>
    </w:p>
    <w:p w14:paraId="06417F81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z = ST::restructure(x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trinode restructure</w:t>
      </w:r>
    </w:p>
    <w:p w14:paraId="19C5360E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etHeight(z.left());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// update heights</w:t>
      </w:r>
    </w:p>
    <w:p w14:paraId="3DB787C9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etHeight(z.right());</w:t>
      </w:r>
    </w:p>
    <w:p w14:paraId="44E0F58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etHeight(z);</w:t>
      </w:r>
    </w:p>
    <w:p w14:paraId="0538D94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0F4FF7D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1FA582C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C1549E7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7C10C6B" w14:textId="77777777" w:rsidR="00166CAD" w:rsidRPr="00803AD1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4064C33" w14:textId="77777777" w:rsidR="00166CAD" w:rsidRDefault="00166CAD" w:rsidP="00166CAD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endif</w:t>
      </w:r>
    </w:p>
    <w:p w14:paraId="63111973" w14:textId="77777777" w:rsidR="00166CAD" w:rsidRDefault="00166CAD" w:rsidP="00881EE5">
      <w:pPr>
        <w:pStyle w:val="NormalWeb"/>
        <w:spacing w:before="0" w:beforeAutospacing="0" w:after="0" w:afterAutospacing="0" w:line="360" w:lineRule="auto"/>
      </w:pPr>
    </w:p>
    <w:p w14:paraId="0623573A" w14:textId="39EEF5D3" w:rsidR="0035500A" w:rsidRPr="00166CAD" w:rsidRDefault="00DD2D78" w:rsidP="00166CAD"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</w:r>
      <w:r w:rsidRPr="00166CAD">
        <w:t xml:space="preserve">  -- check if completely done </w:t>
      </w:r>
      <w:r w:rsidR="00524598" w:rsidRPr="00166CAD">
        <w:rPr>
          <w:rFonts w:ascii="Segoe UI Emoji" w:hAnsi="Segoe UI Emoji" w:cs="Segoe UI Emoji"/>
        </w:rPr>
        <w:t>✔</w:t>
      </w:r>
      <w:r w:rsidR="00524598" w:rsidRPr="00166CAD">
        <w:t>️</w:t>
      </w:r>
      <w:r w:rsidR="00DF69E4" w:rsidRPr="00166CAD">
        <w:t xml:space="preserve"> </w:t>
      </w:r>
      <w:r w:rsidRPr="00166CAD">
        <w:t>; otherwise, discuss issues below</w:t>
      </w:r>
    </w:p>
    <w:p w14:paraId="195FDB90" w14:textId="20589675" w:rsidR="00E7723E" w:rsidRPr="00166CAD" w:rsidRDefault="00DD2D78" w:rsidP="00166CAD">
      <w:r w:rsidRPr="00166CAD">
        <w:t>Source cod</w:t>
      </w:r>
      <w:r w:rsidR="00524598" w:rsidRPr="00166CAD">
        <w:t>e</w:t>
      </w:r>
      <w:r w:rsidR="00E7723E" w:rsidRPr="00166CAD">
        <w:t xml:space="preserve"> below</w:t>
      </w:r>
      <w:r w:rsidRPr="00166CAD">
        <w:t>:</w:t>
      </w:r>
      <w:r w:rsidR="00957089" w:rsidRPr="00166CAD">
        <w:t xml:space="preserve"> </w:t>
      </w:r>
    </w:p>
    <w:p w14:paraId="0190D33C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9611A9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1_exercise_1  </w:t>
      </w:r>
    </w:p>
    <w:p w14:paraId="203054D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79338AC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495FE9DB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Date: 11/16/2021</w:t>
      </w: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F9B503F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4626AFD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Use AVLTree class in C++ book (modified by me and provided here) </w:t>
      </w:r>
    </w:p>
    <w:p w14:paraId="4EAF272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and set up a test driver to perform some operations such as insert, </w:t>
      </w:r>
    </w:p>
    <w:p w14:paraId="307EDD3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erase, and find. Perform the operations in question 1 below (steps </w:t>
      </w:r>
    </w:p>
    <w:p w14:paraId="0DF84D3D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1 to 7) and then search for 15, 30, and 8. Print the BST as the final </w:t>
      </w:r>
    </w:p>
    <w:p w14:paraId="09B7C5A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step. Assume that key is an integer and value is a string such as a </w:t>
      </w:r>
    </w:p>
    <w:p w14:paraId="6A2541E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name (come up with your own names).</w:t>
      </w:r>
    </w:p>
    <w:p w14:paraId="325DE5E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74A98FA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3DB8D8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8D164A8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0F8176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1E64C3B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B074E6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include "Entry.h"</w:t>
      </w:r>
    </w:p>
    <w:p w14:paraId="1257662A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include "AVLEntry.h"</w:t>
      </w:r>
    </w:p>
    <w:p w14:paraId="3DF71B4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#include "AVLTree1.h"</w:t>
      </w:r>
    </w:p>
    <w:p w14:paraId="4BDE00E1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D49746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CBC229B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888DC5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void findKey(int key,AVLTree&lt;AVLEntry&lt;Entry&lt;int, char&gt;&gt;&gt; test, AVLTree&lt;AVLEntry&lt;Entry&lt;int, char&gt;&gt;&gt;::Iterator itr)</w:t>
      </w:r>
    </w:p>
    <w:p w14:paraId="69B382E6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6B1A492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tr = test.find(key);</w:t>
      </w:r>
    </w:p>
    <w:p w14:paraId="080347EA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f (!(itr == test.end()))</w:t>
      </w:r>
    </w:p>
    <w:p w14:paraId="00EA8B71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F420B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(*itr).key() &lt;&lt; ": " &lt;&lt; (*itr).value() &lt;&lt; ',' &lt;&lt; (*itr).getHeight() &lt;&lt; endl;</w:t>
      </w:r>
    </w:p>
    <w:p w14:paraId="70976B23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BF60989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8D8B54C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AFE713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23407BCD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BDA2E4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AVLTree&lt;AVLEntry&lt;Entry&lt;int, char&gt;&gt;&gt; test;</w:t>
      </w:r>
    </w:p>
    <w:p w14:paraId="7C2E4C9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AVLTree&lt;AVLEntry&lt;Entry&lt;int, char&gt;&gt;&gt;::Iterator itr{NULL};</w:t>
      </w:r>
    </w:p>
    <w:p w14:paraId="173CD476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AF6EBD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insert(10, 'a');</w:t>
      </w:r>
    </w:p>
    <w:p w14:paraId="4C380128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insert(20, 'b');</w:t>
      </w:r>
    </w:p>
    <w:p w14:paraId="1B9133B9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insert(4, 'c');</w:t>
      </w:r>
    </w:p>
    <w:p w14:paraId="2C7A1208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insert(8, 'd');</w:t>
      </w:r>
    </w:p>
    <w:p w14:paraId="62127DD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insert(15, 'e');</w:t>
      </w:r>
    </w:p>
    <w:p w14:paraId="7A7399F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erase(8);</w:t>
      </w:r>
    </w:p>
    <w:p w14:paraId="3FE7982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test.erase(10);</w:t>
      </w:r>
    </w:p>
    <w:p w14:paraId="32C46217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2F3CAFF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findKey(15, test, itr);</w:t>
      </w:r>
    </w:p>
    <w:p w14:paraId="4DBF6CC8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findKey(30, test, itr);</w:t>
      </w:r>
    </w:p>
    <w:p w14:paraId="43BD0DD2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findKey(8, test, itr);</w:t>
      </w:r>
    </w:p>
    <w:p w14:paraId="46C810F9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3FF89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itr = test.begin();</w:t>
      </w:r>
    </w:p>
    <w:p w14:paraId="252FEA42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while (!(itr == test.end()))</w:t>
      </w:r>
    </w:p>
    <w:p w14:paraId="3A3AAB1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7C14A6B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(*itr).key() &lt;&lt; ' ';</w:t>
      </w:r>
    </w:p>
    <w:p w14:paraId="4D50E142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    ++itr;</w:t>
      </w:r>
    </w:p>
    <w:p w14:paraId="32DE7A84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C0EF61E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0504A06A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8AA8E0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odified by: Nero Li\n";</w:t>
      </w:r>
    </w:p>
    <w:p w14:paraId="6B7D4CD9" w14:textId="77777777" w:rsidR="00166CAD" w:rsidRP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635DCB99" w14:textId="77777777" w:rsidR="00166CAD" w:rsidRDefault="00166CAD" w:rsidP="00166CA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166CA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DA5BC6" w14:textId="5598D630" w:rsidR="00524598" w:rsidRDefault="00DD2D78" w:rsidP="00166CAD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45D7AF21" w14:textId="22A4E128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15: e</w:t>
      </w:r>
      <w:r w:rsidR="00166CAD">
        <w:rPr>
          <w:rFonts w:ascii="Consolas" w:hAnsi="Consolas"/>
          <w:color w:val="auto"/>
          <w:sz w:val="21"/>
          <w:szCs w:val="21"/>
          <w:lang w:eastAsia="zh-CN"/>
        </w:rPr>
        <w:t>,2</w:t>
      </w:r>
    </w:p>
    <w:p w14:paraId="7E666D36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4 15 20</w:t>
      </w:r>
    </w:p>
    <w:p w14:paraId="0FA5D1F5" w14:textId="4132F07C" w:rsidR="005E229C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5A409C69" w14:textId="77777777" w:rsidR="00F41A27" w:rsidRDefault="00F41A27" w:rsidP="00F41A27"/>
    <w:p w14:paraId="7CB78F22" w14:textId="785C8013" w:rsidR="0035500A" w:rsidRDefault="00DD2D78" w:rsidP="00F41A27">
      <w:pPr>
        <w:spacing w:line="360" w:lineRule="auto"/>
      </w:pPr>
      <w:r>
        <w:t>Exercise 2</w:t>
      </w:r>
      <w:r w:rsidR="00F41A27">
        <w:t xml:space="preserve"> (with extra credit)</w:t>
      </w:r>
      <w:r w:rsidR="004353A6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64370613" w14:textId="2FD42924" w:rsidR="00524598" w:rsidRDefault="00DD2D78" w:rsidP="00D96F9E">
      <w:r>
        <w:t>Source code below:</w:t>
      </w:r>
    </w:p>
    <w:p w14:paraId="1860A014" w14:textId="77777777" w:rsidR="00D96F9E" w:rsidRDefault="00D96F9E" w:rsidP="00F800E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1A0B5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/*  Program: PA_11_exercise_2</w:t>
      </w:r>
    </w:p>
    <w:p w14:paraId="5A3212F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4E0FAD4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4A778B8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Date: 11/16/2021</w:t>
      </w: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730BB3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38B32E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You will implement a better population database for California counties</w:t>
      </w:r>
    </w:p>
    <w:p w14:paraId="1E2BABE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using an AVL tree from exercise 1 to store the database records. Define </w:t>
      </w:r>
    </w:p>
    <w:p w14:paraId="0C6F297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and implement PopBetterMap class that supports standard map operations </w:t>
      </w:r>
    </w:p>
    <w:p w14:paraId="1F96A4E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using county code as a key for each record (no duplicate keys). Your </w:t>
      </w:r>
    </w:p>
    <w:p w14:paraId="71420B1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PopBetterMap class uses an AVL tree to store population records. Download </w:t>
      </w:r>
    </w:p>
    <w:p w14:paraId="0DB12A6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the data file p4small.txt, containing a list of a few population records </w:t>
      </w:r>
    </w:p>
    <w:p w14:paraId="60B4ADB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– county code, population in million, and county with state abbreviation </w:t>
      </w:r>
    </w:p>
    <w:p w14:paraId="0E79792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(3 fields separated by commas). Build the AVL tree from the records of the</w:t>
      </w:r>
    </w:p>
    <w:p w14:paraId="6529E36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put data file by inserting one record at a time to the tree. </w:t>
      </w:r>
    </w:p>
    <w:p w14:paraId="1305A12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A048B5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7B61921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92D88B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12E3B08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F7D3C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1585587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7A04DF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1BDAAF3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2F802E8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6385428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"Entry.h"</w:t>
      </w:r>
    </w:p>
    <w:p w14:paraId="0A557D2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"AVLEntry.h"</w:t>
      </w:r>
    </w:p>
    <w:p w14:paraId="0CAEE15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#include "AVLTree1.h"</w:t>
      </w:r>
    </w:p>
    <w:p w14:paraId="2C0690F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F4BBA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1CF168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9F5F3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class PopBetterMap</w:t>
      </w:r>
    </w:p>
    <w:p w14:paraId="4D142FE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A7E548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B7CE3C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struct County</w:t>
      </w:r>
    </w:p>
    <w:p w14:paraId="013B405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920AEA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nt pop;</w:t>
      </w:r>
    </w:p>
    <w:p w14:paraId="55D96DC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string county;</w:t>
      </w:r>
    </w:p>
    <w:p w14:paraId="11561FB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300AE1C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AVLTree&lt;AVLEntry&lt;Entry&lt;int, County&gt;&gt;&gt; countyTree;</w:t>
      </w:r>
    </w:p>
    <w:p w14:paraId="2C8481A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AVLTree&lt;AVLEntry&lt;Entry&lt;int, County&gt;&gt;&gt;::Iterator itr{NULL};</w:t>
      </w:r>
    </w:p>
    <w:p w14:paraId="726E04B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01B874D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constructor accepts file name and construct search tree</w:t>
      </w:r>
    </w:p>
    <w:p w14:paraId="1C664B9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PopBetterMap(string filename)</w:t>
      </w:r>
    </w:p>
    <w:p w14:paraId="1B6DEB1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2E1CEE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stream fin;</w:t>
      </w:r>
    </w:p>
    <w:p w14:paraId="0BCAD76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string countyData;</w:t>
      </w:r>
    </w:p>
    <w:p w14:paraId="7FB5297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40548F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fin.open(filename, ios::binary);</w:t>
      </w:r>
    </w:p>
    <w:p w14:paraId="39CC501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while (!fin.eof())</w:t>
      </w:r>
    </w:p>
    <w:p w14:paraId="6E297CF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8AAE35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nty newData;</w:t>
      </w:r>
    </w:p>
    <w:p w14:paraId="5EDF9C6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int code{-1};</w:t>
      </w:r>
    </w:p>
    <w:p w14:paraId="4380E10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ool gotKey{false};</w:t>
      </w:r>
    </w:p>
    <w:p w14:paraId="4246BFA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newData.pop = -1;</w:t>
      </w:r>
    </w:p>
    <w:p w14:paraId="2F338D9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newData.county = "";</w:t>
      </w:r>
    </w:p>
    <w:p w14:paraId="67CC83F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2BF09DD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getline(fin, countyData);</w:t>
      </w:r>
    </w:p>
    <w:p w14:paraId="48E2F5A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i = 0; i &lt; countyData.size(); ++i)</w:t>
      </w:r>
    </w:p>
    <w:p w14:paraId="45F7C1C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CD166D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186298B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countyData[i] == ',')</w:t>
      </w:r>
    </w:p>
    <w:p w14:paraId="1988E20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3353AF3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gotKey = true;</w:t>
      </w:r>
    </w:p>
    <w:p w14:paraId="2C766D5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564D3C3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 if (countyData[i] &gt;= '0' &amp;&amp; countyData[i] &lt;= '9')</w:t>
      </w:r>
    </w:p>
    <w:p w14:paraId="6C0C81E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36E0F01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gotKey)</w:t>
      </w:r>
    </w:p>
    <w:p w14:paraId="6E673C0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0977CA8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if (newData.pop == -1)</w:t>
      </w:r>
    </w:p>
    <w:p w14:paraId="53A1E7D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05494AC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newData.pop = countyData[i] - '0';</w:t>
      </w:r>
    </w:p>
    <w:p w14:paraId="67C5817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1F038FC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else</w:t>
      </w:r>
    </w:p>
    <w:p w14:paraId="66AFF3A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07231B2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newData.pop *= 10;</w:t>
      </w:r>
    </w:p>
    <w:p w14:paraId="68D52D3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newData.pop += countyData[i] - '0';</w:t>
      </w:r>
    </w:p>
    <w:p w14:paraId="55354BF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78B0DFA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34820DF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7C5DE0F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388B6A3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if (code == -1)</w:t>
      </w:r>
    </w:p>
    <w:p w14:paraId="5775E8B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        {</w:t>
      </w:r>
    </w:p>
    <w:p w14:paraId="616C90A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= countyData[i] - '0';</w:t>
      </w:r>
    </w:p>
    <w:p w14:paraId="1CF7873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5F0BAD5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else</w:t>
      </w:r>
    </w:p>
    <w:p w14:paraId="5E0694D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3D88BD9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*= 10;</w:t>
      </w:r>
    </w:p>
    <w:p w14:paraId="41DE409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+= countyData[i] - '0';</w:t>
      </w:r>
    </w:p>
    <w:p w14:paraId="0661C36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6F92A76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682DEC5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44D0CD9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 if (countyData[i] == '\"')</w:t>
      </w:r>
    </w:p>
    <w:p w14:paraId="196C5A6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6CD5B40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++i;</w:t>
      </w:r>
    </w:p>
    <w:p w14:paraId="5D6865B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while (countyData[i] != '\"')</w:t>
      </w:r>
    </w:p>
    <w:p w14:paraId="0913941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4F2447E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newData.county += countyData[i];</w:t>
      </w:r>
    </w:p>
    <w:p w14:paraId="3DE7998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++i;</w:t>
      </w:r>
    </w:p>
    <w:p w14:paraId="78F9886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7F22E9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40F1E44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ACEF24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ntyTree.insert(code, newData);</w:t>
      </w:r>
    </w:p>
    <w:p w14:paraId="10304A2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799B04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ntyTree.erase(-1);</w:t>
      </w:r>
    </w:p>
    <w:p w14:paraId="4E0B91A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CDF2D3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6CC1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data if found</w:t>
      </w:r>
    </w:p>
    <w:p w14:paraId="33601C7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find(int code)</w:t>
      </w:r>
    </w:p>
    <w:p w14:paraId="092FFA9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0AD16A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tr = countyTree.find(code);</w:t>
      </w:r>
    </w:p>
    <w:p w14:paraId="5B4B979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 (itr == countyTree.end())</w:t>
      </w:r>
    </w:p>
    <w:p w14:paraId="7E02F37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242E8E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Nothing found.\n";</w:t>
      </w:r>
    </w:p>
    <w:p w14:paraId="6BECF90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D1B1E1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145F604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9FE707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(*itr).key() &lt;&lt; "," &lt;&lt; (*itr).value().pop &lt;&lt; ",\"" &lt;&lt; (*itr).value().county &lt;&lt; "\"" &lt;&lt; endl;</w:t>
      </w:r>
    </w:p>
    <w:p w14:paraId="212D872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AA6E20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1F39C78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06A7C37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D0140C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420039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insert node if not found</w:t>
      </w:r>
    </w:p>
    <w:p w14:paraId="3B3783B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replace data if found</w:t>
      </w:r>
    </w:p>
    <w:p w14:paraId="5BC4C99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insert(int code, int pop, string county)</w:t>
      </w:r>
    </w:p>
    <w:p w14:paraId="2777667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AA3130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nty newData;</w:t>
      </w:r>
    </w:p>
    <w:p w14:paraId="4D1D38E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newData.county = county;</w:t>
      </w:r>
    </w:p>
    <w:p w14:paraId="751BBA9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newData.pop = pop;</w:t>
      </w:r>
    </w:p>
    <w:p w14:paraId="43D2558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727DCB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tr = countyTree.find(code);</w:t>
      </w:r>
    </w:p>
    <w:p w14:paraId="4F4ADC3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 (itr == countyTree.end())</w:t>
      </w:r>
    </w:p>
    <w:p w14:paraId="05EF7A3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{</w:t>
      </w:r>
    </w:p>
    <w:p w14:paraId="4F3014A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Inserting a new data...\n";</w:t>
      </w:r>
    </w:p>
    <w:p w14:paraId="0294220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7E95F1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1EF1262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451BD9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Replacing exist data...\n";</w:t>
      </w:r>
    </w:p>
    <w:p w14:paraId="6EE3181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921195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D5159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ntyTree.insert(code, newData);</w:t>
      </w:r>
    </w:p>
    <w:p w14:paraId="7AA906A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41724B7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8C57FE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BC9785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erase node if found</w:t>
      </w:r>
    </w:p>
    <w:p w14:paraId="6B19B7B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erase(int code)</w:t>
      </w:r>
    </w:p>
    <w:p w14:paraId="54AA67E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860391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tr = countyTree.find(code);</w:t>
      </w:r>
    </w:p>
    <w:p w14:paraId="0E7C22F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f (itr == countyTree.end())</w:t>
      </w:r>
    </w:p>
    <w:p w14:paraId="4B5558B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439EE5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Nothing found...\n";</w:t>
      </w:r>
    </w:p>
    <w:p w14:paraId="5D78D1A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F10A66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3CCD6F8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03B5B7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Found data:\n";</w:t>
      </w:r>
    </w:p>
    <w:p w14:paraId="7031AA0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(*itr).key() &lt;&lt; "," &lt;&lt; (*itr).value().pop &lt;&lt; ",\"" &lt;&lt; (*itr).value().county &lt;&lt; "\"" &lt;&lt; endl;</w:t>
      </w:r>
    </w:p>
    <w:p w14:paraId="3C5452F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ntyTree.erase(code);</w:t>
      </w:r>
    </w:p>
    <w:p w14:paraId="09FF9CC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Data erased...\n";</w:t>
      </w:r>
    </w:p>
    <w:p w14:paraId="2E2E705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698584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D7E744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573EB5C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BCFACA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1EEF4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print one record per line using an in-order traversal</w:t>
      </w:r>
    </w:p>
    <w:p w14:paraId="02CDB57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print()</w:t>
      </w:r>
    </w:p>
    <w:p w14:paraId="28B7145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294D28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itr = countyTree.begin();</w:t>
      </w:r>
    </w:p>
    <w:p w14:paraId="725CA1D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while (!(itr == countyTree.end()))</w:t>
      </w:r>
    </w:p>
    <w:p w14:paraId="66B97C0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4D94C4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(*itr).key() &lt;&lt; "," &lt;&lt; (*itr).value().pop &lt;&lt; ",\"" &lt;&lt; (*itr).value().county &lt;&lt; "\"" &lt;&lt; endl;</w:t>
      </w:r>
    </w:p>
    <w:p w14:paraId="4F4F164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++itr;</w:t>
      </w:r>
    </w:p>
    <w:p w14:paraId="28178D4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A936F3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751ED1C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A625A4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2DCB8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// Draw the tree (key only)</w:t>
      </w:r>
    </w:p>
    <w:p w14:paraId="79E5D84D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void draw()</w:t>
      </w:r>
    </w:p>
    <w:p w14:paraId="01A7EF2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28E2AF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ntyTree.draw();</w:t>
      </w:r>
    </w:p>
    <w:p w14:paraId="43124AD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CE505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8EE0D1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7967F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>void menu()</w:t>
      </w:r>
    </w:p>
    <w:p w14:paraId="6F95B66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D82B70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   Operating Menu\n" &lt;&lt; endl;</w:t>
      </w:r>
    </w:p>
    <w:p w14:paraId="7AB450E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1. List all records" &lt;&lt; endl;</w:t>
      </w:r>
    </w:p>
    <w:p w14:paraId="72905AB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2. Search for record" &lt;&lt; endl;</w:t>
      </w:r>
    </w:p>
    <w:p w14:paraId="26F55D0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3. Insert new record" &lt;&lt; endl;</w:t>
      </w:r>
    </w:p>
    <w:p w14:paraId="2DFE85B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4. Delete a record" &lt;&lt; endl;</w:t>
      </w:r>
    </w:p>
    <w:p w14:paraId="185CDC2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5. Draw the tree" &lt;&lt; endl;</w:t>
      </w:r>
    </w:p>
    <w:p w14:paraId="3D779F9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6. Exit program" &lt;&lt; endl;</w:t>
      </w:r>
    </w:p>
    <w:p w14:paraId="313307C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0DBE2A8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372FAC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0A72E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14E83D3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C80A97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PopBetterMap p4small("p4small.txt");</w:t>
      </w:r>
    </w:p>
    <w:p w14:paraId="5EF20F3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nt choice;</w:t>
      </w:r>
    </w:p>
    <w:p w14:paraId="073DF09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nt code;</w:t>
      </w:r>
    </w:p>
    <w:p w14:paraId="6E44B61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int pop;</w:t>
      </w:r>
    </w:p>
    <w:p w14:paraId="5D0B52C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string county;</w:t>
      </w:r>
    </w:p>
    <w:p w14:paraId="1673407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bool exitCode{true};</w:t>
      </w:r>
    </w:p>
    <w:p w14:paraId="5E7DA49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5213DD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menu();</w:t>
      </w:r>
    </w:p>
    <w:p w14:paraId="374EC91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while (exitCode)</w:t>
      </w:r>
    </w:p>
    <w:p w14:paraId="6485124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01A297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Please input your option: \n";</w:t>
      </w:r>
    </w:p>
    <w:p w14:paraId="66B5C2F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in &gt;&gt; choice;</w:t>
      </w:r>
    </w:p>
    <w:p w14:paraId="6605B74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switch (choice)</w:t>
      </w:r>
    </w:p>
    <w:p w14:paraId="0454089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6D94EE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1:</w:t>
      </w:r>
    </w:p>
    <w:p w14:paraId="79B4146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print();</w:t>
      </w:r>
    </w:p>
    <w:p w14:paraId="0C7EDD1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79F4FEB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2:</w:t>
      </w:r>
    </w:p>
    <w:p w14:paraId="46DBBAB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Please input the code: \n";</w:t>
      </w:r>
    </w:p>
    <w:p w14:paraId="76980155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in &gt;&gt; code;</w:t>
      </w:r>
    </w:p>
    <w:p w14:paraId="407812D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find(code);</w:t>
      </w:r>
    </w:p>
    <w:p w14:paraId="597695F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356528B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3:</w:t>
      </w:r>
    </w:p>
    <w:p w14:paraId="04D7962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Please input the code: \n";</w:t>
      </w:r>
    </w:p>
    <w:p w14:paraId="5DA7127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in &gt;&gt; code;</w:t>
      </w:r>
    </w:p>
    <w:p w14:paraId="6D7BDB42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Please input the population: \n";</w:t>
      </w:r>
    </w:p>
    <w:p w14:paraId="43975B2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in &gt;&gt; pop;</w:t>
      </w:r>
    </w:p>
    <w:p w14:paraId="208FC70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Please input the county data: \n";</w:t>
      </w:r>
    </w:p>
    <w:p w14:paraId="46D3EAD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getline(cin, county);</w:t>
      </w:r>
    </w:p>
    <w:p w14:paraId="4AE4AE3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getline(cin, county);</w:t>
      </w:r>
    </w:p>
    <w:p w14:paraId="41FB6C3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insert(code, pop, county);</w:t>
      </w:r>
    </w:p>
    <w:p w14:paraId="6573285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0DE03BF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4:</w:t>
      </w:r>
    </w:p>
    <w:p w14:paraId="6E697E2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Please input the code: \n";</w:t>
      </w:r>
    </w:p>
    <w:p w14:paraId="601A3918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in &gt;&gt; code;</w:t>
      </w:r>
    </w:p>
    <w:p w14:paraId="690D492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erase(code);</w:t>
      </w:r>
    </w:p>
    <w:p w14:paraId="3DBB30AF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51477E2B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5:</w:t>
      </w:r>
    </w:p>
    <w:p w14:paraId="3EC0143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p4small.draw();</w:t>
      </w:r>
    </w:p>
    <w:p w14:paraId="69D508C0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2CBDAE7A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case 6:</w:t>
      </w:r>
    </w:p>
    <w:p w14:paraId="03DB5A6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exitCode = false;</w:t>
      </w:r>
    </w:p>
    <w:p w14:paraId="11282AB1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endl;</w:t>
      </w:r>
    </w:p>
    <w:p w14:paraId="4CFA72C9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3F12627C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default:</w:t>
      </w:r>
    </w:p>
    <w:p w14:paraId="3F59043E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55048627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99B78E3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C79537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83BC24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odified by: Nero Li\n";</w:t>
      </w:r>
    </w:p>
    <w:p w14:paraId="09D5AEF6" w14:textId="77777777" w:rsidR="00803AD1" w:rsidRPr="00803AD1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5DBCD2A" w14:textId="65A5CCD6" w:rsidR="00F41A27" w:rsidRDefault="00803AD1" w:rsidP="00803AD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03AD1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1C52DE4" w14:textId="77777777" w:rsidR="00F41A27" w:rsidRDefault="00F41A27" w:rsidP="00F41A27"/>
    <w:p w14:paraId="4E938F39" w14:textId="2CCDD341" w:rsidR="00B51887" w:rsidRDefault="00DD2D78" w:rsidP="00797498">
      <w:r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D2B0E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Operating Menu</w:t>
      </w:r>
    </w:p>
    <w:p w14:paraId="1CD8F9D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AF56CD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1. List all records</w:t>
      </w:r>
    </w:p>
    <w:p w14:paraId="445E709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2. Search for record</w:t>
      </w:r>
    </w:p>
    <w:p w14:paraId="761238E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3. Insert new record</w:t>
      </w:r>
    </w:p>
    <w:p w14:paraId="341EE7C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4. Delete a record</w:t>
      </w:r>
    </w:p>
    <w:p w14:paraId="20AE13DC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5. Draw the tree</w:t>
      </w:r>
    </w:p>
    <w:p w14:paraId="513CA79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. Exit program</w:t>
      </w:r>
    </w:p>
    <w:p w14:paraId="1EF6A02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69DC0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562A70F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353CF37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01,3648,"Alameda, CA"       </w:t>
      </w:r>
    </w:p>
    <w:p w14:paraId="7E553BD3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19,1242,"Fresno, CA"        </w:t>
      </w:r>
    </w:p>
    <w:p w14:paraId="26E509C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37,22851,"Los Angeles, CA"  </w:t>
      </w:r>
    </w:p>
    <w:p w14:paraId="3BB6234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47,341,"Merced, CA"</w:t>
      </w:r>
    </w:p>
    <w:p w14:paraId="5574A69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5,225,"Napa, CA"</w:t>
      </w:r>
    </w:p>
    <w:p w14:paraId="772817D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59,6214,"Orange, CA"        </w:t>
      </w:r>
    </w:p>
    <w:p w14:paraId="58269DC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65,1784,"Riverside, CA"     </w:t>
      </w:r>
    </w:p>
    <w:p w14:paraId="5C7F575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67,1809,"Sacramento, CA"    </w:t>
      </w:r>
    </w:p>
    <w:p w14:paraId="1C45CCF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71,1920,"San Bernardino, CA"</w:t>
      </w:r>
    </w:p>
    <w:p w14:paraId="3CD3FF7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73,5351,"San Diego, CA"     </w:t>
      </w:r>
    </w:p>
    <w:p w14:paraId="2BFC176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75,2039,"San Francisco, CA" </w:t>
      </w:r>
    </w:p>
    <w:p w14:paraId="011A937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083,721,"Santa Barbara, CA"  </w:t>
      </w:r>
    </w:p>
    <w:p w14:paraId="7398669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97,655,"Sonoma, CA"</w:t>
      </w:r>
    </w:p>
    <w:p w14:paraId="38A5973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6111,1130,"Ventura, CA"       </w:t>
      </w:r>
    </w:p>
    <w:p w14:paraId="43A5DF1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6C0FE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your option:     </w:t>
      </w:r>
    </w:p>
    <w:p w14:paraId="45AA101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5</w:t>
      </w:r>
    </w:p>
    <w:p w14:paraId="28391F8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9</w:t>
      </w:r>
    </w:p>
    <w:p w14:paraId="327B1C3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6019</w:t>
      </w:r>
    </w:p>
    <w:p w14:paraId="37F731B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01</w:t>
      </w:r>
    </w:p>
    <w:p w14:paraId="213B265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47</w:t>
      </w:r>
    </w:p>
    <w:p w14:paraId="753B219C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37</w:t>
      </w:r>
    </w:p>
    <w:p w14:paraId="7885527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55</w:t>
      </w:r>
    </w:p>
    <w:p w14:paraId="2DBA3FC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6075</w:t>
      </w:r>
    </w:p>
    <w:p w14:paraId="5D2DA25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6071</w:t>
      </w:r>
    </w:p>
    <w:p w14:paraId="3AB8BBE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65</w:t>
      </w:r>
    </w:p>
    <w:p w14:paraId="5C0DEC9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    6067      </w:t>
      </w:r>
    </w:p>
    <w:p w14:paraId="1D39CB2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73</w:t>
      </w:r>
    </w:p>
    <w:p w14:paraId="4D3435E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97</w:t>
      </w:r>
    </w:p>
    <w:p w14:paraId="6705578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83</w:t>
      </w:r>
    </w:p>
    <w:p w14:paraId="52FBCA1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111</w:t>
      </w:r>
    </w:p>
    <w:p w14:paraId="20855583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your option: </w:t>
      </w:r>
    </w:p>
    <w:p w14:paraId="362E450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2</w:t>
      </w:r>
    </w:p>
    <w:p w14:paraId="281BE1FC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50B9475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37</w:t>
      </w:r>
    </w:p>
    <w:p w14:paraId="6EF33A7C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37,22851,"Los Angeles, CA"</w:t>
      </w:r>
    </w:p>
    <w:p w14:paraId="04178B6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4AC41C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your option:   </w:t>
      </w:r>
    </w:p>
    <w:p w14:paraId="4D521EA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2</w:t>
      </w:r>
    </w:p>
    <w:p w14:paraId="626F5E4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6581F4E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00</w:t>
      </w:r>
    </w:p>
    <w:p w14:paraId="459C696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Nothing found.</w:t>
      </w:r>
    </w:p>
    <w:p w14:paraId="1C8566F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4CB1E6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3F5AB3C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3</w:t>
      </w:r>
    </w:p>
    <w:p w14:paraId="15B0C3E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39571A4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66</w:t>
      </w:r>
    </w:p>
    <w:p w14:paraId="5D97EE9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population: </w:t>
      </w:r>
    </w:p>
    <w:p w14:paraId="28A8AD5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6A0E829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unty data: </w:t>
      </w:r>
    </w:p>
    <w:p w14:paraId="49B516E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New County, CA</w:t>
      </w:r>
    </w:p>
    <w:p w14:paraId="433D58C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Inserting a new data...</w:t>
      </w:r>
    </w:p>
    <w:p w14:paraId="23841D4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648CE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127E5EC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3</w:t>
      </w:r>
    </w:p>
    <w:p w14:paraId="1506982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3907581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65</w:t>
      </w:r>
    </w:p>
    <w:p w14:paraId="69CC7C3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population: </w:t>
      </w:r>
    </w:p>
    <w:p w14:paraId="64C5695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2000</w:t>
      </w:r>
    </w:p>
    <w:p w14:paraId="046662D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unty data: </w:t>
      </w:r>
    </w:p>
    <w:p w14:paraId="66EB2CE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Riverside, CA</w:t>
      </w:r>
    </w:p>
    <w:p w14:paraId="6726360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Replacing exist data...</w:t>
      </w:r>
    </w:p>
    <w:p w14:paraId="3FF315B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94D44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47A0E74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4   </w:t>
      </w:r>
    </w:p>
    <w:p w14:paraId="02D6A60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7FAC3CB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999</w:t>
      </w:r>
    </w:p>
    <w:p w14:paraId="0DA176E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Nothing found...</w:t>
      </w:r>
    </w:p>
    <w:p w14:paraId="065C08B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C6105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306CDF1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5BB79C9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2DFF5D3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75</w:t>
      </w:r>
    </w:p>
    <w:p w14:paraId="38A8EE3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Found data:</w:t>
      </w:r>
    </w:p>
    <w:p w14:paraId="43C6790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75,2039,"San Francisco, CA"</w:t>
      </w:r>
    </w:p>
    <w:p w14:paraId="301E20B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Data erased...</w:t>
      </w:r>
    </w:p>
    <w:p w14:paraId="0ED8F8A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C7C3A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6EAAE01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2C63080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6E37C73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5</w:t>
      </w:r>
    </w:p>
    <w:p w14:paraId="6CE163B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Found data:</w:t>
      </w:r>
    </w:p>
    <w:p w14:paraId="1DBA3C7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5,225,"Napa, CA"</w:t>
      </w:r>
    </w:p>
    <w:p w14:paraId="0CAE7FD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Data erased...</w:t>
      </w:r>
    </w:p>
    <w:p w14:paraId="1D6C2AF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B7F10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00A5BFE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71C0DE0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01,3648,"Alameda, CA"</w:t>
      </w:r>
    </w:p>
    <w:p w14:paraId="0F11D6AF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19,1242,"Fresno, CA"</w:t>
      </w:r>
    </w:p>
    <w:p w14:paraId="3A65C26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37,22851,"Los Angeles, CA"</w:t>
      </w:r>
    </w:p>
    <w:p w14:paraId="6CE0BB0B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47,341,"Merced, CA"</w:t>
      </w:r>
    </w:p>
    <w:p w14:paraId="047480F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9,6214,"Orange, CA"</w:t>
      </w:r>
    </w:p>
    <w:p w14:paraId="04847A3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65,2000,"Riverside, CA"</w:t>
      </w:r>
    </w:p>
    <w:p w14:paraId="69508A4E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66,1,"New County, CA"</w:t>
      </w:r>
    </w:p>
    <w:p w14:paraId="51D6D0B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67,1809,"Sacramento, CA"</w:t>
      </w:r>
    </w:p>
    <w:p w14:paraId="3912CCE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71,1920,"San Bernardino, CA"</w:t>
      </w:r>
    </w:p>
    <w:p w14:paraId="214BCFD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73,5351,"San Diego, CA"</w:t>
      </w:r>
    </w:p>
    <w:p w14:paraId="7471A36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83,721,"Santa Barbara, CA"</w:t>
      </w:r>
    </w:p>
    <w:p w14:paraId="4697868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97,655,"Sonoma, CA"</w:t>
      </w:r>
    </w:p>
    <w:p w14:paraId="3E0FF11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111,1130,"Ventura, CA"</w:t>
      </w:r>
    </w:p>
    <w:p w14:paraId="04A093E4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563C7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4A5A624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5</w:t>
      </w:r>
    </w:p>
    <w:p w14:paraId="0878BE0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059</w:t>
      </w:r>
    </w:p>
    <w:p w14:paraId="1B1E8E33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6019</w:t>
      </w:r>
    </w:p>
    <w:p w14:paraId="7E41FFD5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01</w:t>
      </w:r>
    </w:p>
    <w:p w14:paraId="45008F4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47</w:t>
      </w:r>
    </w:p>
    <w:p w14:paraId="41849AA3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37</w:t>
      </w:r>
    </w:p>
    <w:p w14:paraId="172D39E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6083</w:t>
      </w:r>
    </w:p>
    <w:p w14:paraId="3D123E5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71</w:t>
      </w:r>
    </w:p>
    <w:p w14:paraId="7FEE3BA9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66</w:t>
      </w:r>
    </w:p>
    <w:p w14:paraId="7173BB1A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    6065</w:t>
      </w:r>
    </w:p>
    <w:p w14:paraId="7FDDC642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    6067</w:t>
      </w:r>
    </w:p>
    <w:p w14:paraId="7A0BCEE1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073</w:t>
      </w:r>
    </w:p>
    <w:p w14:paraId="320C8626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6097</w:t>
      </w:r>
    </w:p>
    <w:p w14:paraId="258335C0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 xml:space="preserve">            6111</w:t>
      </w:r>
    </w:p>
    <w:p w14:paraId="35B1C757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00391E1D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6</w:t>
      </w:r>
    </w:p>
    <w:p w14:paraId="2A44F948" w14:textId="77777777" w:rsidR="00781012" w:rsidRPr="00781012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A25DF6" w14:textId="548DF602" w:rsidR="00F96714" w:rsidRDefault="00781012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81012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6523987F" w14:textId="77777777" w:rsidR="00781012" w:rsidRDefault="00781012" w:rsidP="00781012"/>
    <w:p w14:paraId="13BE74A6" w14:textId="292BAF4B" w:rsidR="00751AF9" w:rsidRDefault="005A557D" w:rsidP="00F94D0D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57F89DC2" w14:textId="0B9A5D8D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1. Insert 10</w:t>
      </w:r>
    </w:p>
    <w:p w14:paraId="3BE33EAA" w14:textId="40A0DC86" w:rsidR="00F12340" w:rsidRDefault="00F007E4" w:rsidP="00377960">
      <w:pPr>
        <w:pStyle w:val="NormalWeb"/>
        <w:spacing w:line="360" w:lineRule="auto"/>
        <w:jc w:val="center"/>
        <w:rPr>
          <w:rFonts w:ascii="Ink Free" w:hAnsi="Ink Free"/>
          <w:lang w:eastAsia="zh-CN"/>
        </w:rPr>
      </w:pPr>
      <w:r w:rsidRPr="00F007E4">
        <w:rPr>
          <w:rFonts w:ascii="Ink Free" w:hAnsi="Ink Free"/>
          <w:noProof/>
          <w:lang w:eastAsia="zh-CN"/>
        </w:rPr>
        <w:lastRenderedPageBreak/>
        <w:drawing>
          <wp:inline distT="0" distB="0" distL="0" distR="0" wp14:anchorId="78D18901" wp14:editId="4167AB07">
            <wp:extent cx="1173376" cy="81915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76450" cy="82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F6E3" w14:textId="687DC45E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2. Insert 20</w:t>
      </w:r>
    </w:p>
    <w:p w14:paraId="4FE35BBE" w14:textId="2069A1FB" w:rsidR="00F007E4" w:rsidRDefault="00F007E4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  <w:noProof/>
        </w:rPr>
        <w:drawing>
          <wp:inline distT="0" distB="0" distL="0" distR="0" wp14:anchorId="5CBF6986" wp14:editId="3BEC49D0">
            <wp:extent cx="1554480" cy="1369789"/>
            <wp:effectExtent l="0" t="0" r="762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36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45361" w14:textId="549E16F3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3. Insert 4</w:t>
      </w:r>
    </w:p>
    <w:p w14:paraId="017BDCFF" w14:textId="7134CAC8" w:rsidR="00F007E4" w:rsidRDefault="00F007E4" w:rsidP="00377960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  <w:noProof/>
        </w:rPr>
        <w:drawing>
          <wp:inline distT="0" distB="0" distL="0" distR="0" wp14:anchorId="110B01CF" wp14:editId="067FF4FE">
            <wp:extent cx="1828800" cy="109166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9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A640" w14:textId="786CD031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4. Insert 8</w:t>
      </w:r>
    </w:p>
    <w:p w14:paraId="560AFA9C" w14:textId="11544C7A" w:rsidR="00F12340" w:rsidRDefault="00F007E4" w:rsidP="00377960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  <w:noProof/>
        </w:rPr>
        <w:drawing>
          <wp:inline distT="0" distB="0" distL="0" distR="0" wp14:anchorId="7F64756E" wp14:editId="5ADB49F0">
            <wp:extent cx="1554480" cy="1304053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30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C262" w14:textId="11611FBB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5. Insert 15</w:t>
      </w:r>
    </w:p>
    <w:p w14:paraId="0AFD7803" w14:textId="2C185878" w:rsidR="00843F7C" w:rsidRPr="00843F7C" w:rsidRDefault="00F007E4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  <w:noProof/>
        </w:rPr>
        <w:lastRenderedPageBreak/>
        <w:drawing>
          <wp:inline distT="0" distB="0" distL="0" distR="0" wp14:anchorId="3D06C724" wp14:editId="7E89FD72">
            <wp:extent cx="1554480" cy="1289009"/>
            <wp:effectExtent l="0" t="0" r="762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289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C6B7" w14:textId="5BC952D7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6. Erase 8</w:t>
      </w:r>
    </w:p>
    <w:p w14:paraId="289F154D" w14:textId="4118F280" w:rsidR="00377960" w:rsidRDefault="00F007E4" w:rsidP="00781012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  <w:noProof/>
        </w:rPr>
        <w:drawing>
          <wp:inline distT="0" distB="0" distL="0" distR="0" wp14:anchorId="7CCB5C82" wp14:editId="6A99CBF3">
            <wp:extent cx="1554480" cy="1287579"/>
            <wp:effectExtent l="0" t="0" r="762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28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8181E" w14:textId="5709A8D7" w:rsidR="00843F7C" w:rsidRDefault="00843F7C" w:rsidP="00843F7C">
      <w:pPr>
        <w:pStyle w:val="NormalWeb"/>
        <w:spacing w:before="0" w:beforeAutospacing="0" w:after="0" w:afterAutospacing="0"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7. Erase 10</w:t>
      </w:r>
    </w:p>
    <w:p w14:paraId="6A62E214" w14:textId="6260448C" w:rsidR="00843F7C" w:rsidRDefault="00DD07D9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DD07D9">
        <w:rPr>
          <w:rFonts w:ascii="Ink Free" w:hAnsi="Ink Free"/>
          <w:noProof/>
        </w:rPr>
        <w:drawing>
          <wp:inline distT="0" distB="0" distL="0" distR="0" wp14:anchorId="6BE1AC28" wp14:editId="19F8240E">
            <wp:extent cx="1706880" cy="1176890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19527" cy="118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C7216" w14:textId="7A00F29A" w:rsidR="00F12340" w:rsidRPr="00377960" w:rsidRDefault="00122B81" w:rsidP="00843F7C">
      <w:pPr>
        <w:pStyle w:val="NormalWeb"/>
        <w:spacing w:before="0" w:beforeAutospacing="0" w:after="0" w:afterAutospacing="0" w:line="360" w:lineRule="auto"/>
        <w:rPr>
          <w:rFonts w:ascii="Ink Free" w:hAnsi="Ink Free"/>
          <w:b/>
          <w:bCs/>
        </w:rPr>
      </w:pPr>
      <w:r w:rsidRPr="00122B81">
        <w:rPr>
          <w:rFonts w:ascii="Ink Free" w:hAnsi="Ink Free"/>
        </w:rPr>
        <w:t>The tree that has shown in the final step is also the result tree after operations.</w:t>
      </w:r>
    </w:p>
    <w:p w14:paraId="27664B4B" w14:textId="7BB64C72" w:rsidR="00024468" w:rsidRPr="00024468" w:rsidRDefault="005A557D" w:rsidP="00843F7C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46CA72F3" w14:textId="223D9F43" w:rsidR="00F415A5" w:rsidRDefault="00DD07D9" w:rsidP="00DD07D9">
      <w:pPr>
        <w:spacing w:line="360" w:lineRule="auto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>For a Splay tree</w:t>
      </w:r>
      <w:r w:rsidR="00F415A5">
        <w:rPr>
          <w:rFonts w:ascii="Ink Free" w:hAnsi="Ink Free"/>
          <w:lang w:eastAsia="zh-CN"/>
        </w:rPr>
        <w:t>, it is another kind of balanced binary search tree, and it will use splaying to make itself become a balanced binary tree when the function went to the external node. It guarantee</w:t>
      </w:r>
      <w:r w:rsidR="00E00415">
        <w:rPr>
          <w:rFonts w:ascii="Ink Free" w:hAnsi="Ink Free"/>
          <w:lang w:eastAsia="zh-CN"/>
        </w:rPr>
        <w:t>s</w:t>
      </w:r>
      <w:r w:rsidR="00F415A5">
        <w:rPr>
          <w:rFonts w:ascii="Ink Free" w:hAnsi="Ink Free"/>
          <w:lang w:eastAsia="zh-CN"/>
        </w:rPr>
        <w:t xml:space="preserve"> the running time for search, insert, and remove be O(logn).</w:t>
      </w:r>
    </w:p>
    <w:p w14:paraId="37C16378" w14:textId="34D6015B" w:rsidR="00F74C61" w:rsidRPr="00E00415" w:rsidRDefault="00F415A5" w:rsidP="00E00415">
      <w:pPr>
        <w:spacing w:line="360" w:lineRule="auto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>Since we need to reconstruct the tree during the operation, I suggest us</w:t>
      </w:r>
      <w:r w:rsidR="00E00415">
        <w:rPr>
          <w:rFonts w:ascii="Ink Free" w:hAnsi="Ink Free"/>
          <w:lang w:eastAsia="zh-CN"/>
        </w:rPr>
        <w:t>ing</w:t>
      </w:r>
      <w:r>
        <w:rPr>
          <w:rFonts w:ascii="Ink Free" w:hAnsi="Ink Free"/>
          <w:lang w:eastAsia="zh-CN"/>
        </w:rPr>
        <w:t xml:space="preserve"> </w:t>
      </w:r>
      <w:r w:rsidR="00E00415">
        <w:rPr>
          <w:rFonts w:ascii="Ink Free" w:hAnsi="Ink Free"/>
          <w:lang w:eastAsia="zh-CN"/>
        </w:rPr>
        <w:t xml:space="preserve">the </w:t>
      </w:r>
      <w:r>
        <w:rPr>
          <w:rFonts w:ascii="Ink Free" w:hAnsi="Ink Free"/>
          <w:lang w:eastAsia="zh-CN"/>
        </w:rPr>
        <w:t xml:space="preserve">inheritance from an AVL Tree to create our Splay Tree class since the rotate is a good function for us to move a node to its root, which is also the main idea for the </w:t>
      </w:r>
      <w:r>
        <w:rPr>
          <w:rFonts w:ascii="Ink Free" w:hAnsi="Ink Free"/>
          <w:lang w:eastAsia="zh-CN"/>
        </w:rPr>
        <w:lastRenderedPageBreak/>
        <w:t>Splay tree.</w:t>
      </w:r>
      <w:r w:rsidR="00E00415">
        <w:rPr>
          <w:rFonts w:ascii="Ink Free" w:hAnsi="Ink Free"/>
          <w:lang w:eastAsia="zh-CN"/>
        </w:rPr>
        <w:t xml:space="preserve"> Because of that, creating a new splay(Tpos v) function and using rotate to make sure node v has become the root is a good idea for the class.</w:t>
      </w:r>
    </w:p>
    <w:sectPr w:rsidR="00F74C61" w:rsidRPr="00E004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25145" w14:textId="77777777" w:rsidR="00BA5598" w:rsidRDefault="00BA5598" w:rsidP="0089713B">
      <w:r>
        <w:separator/>
      </w:r>
    </w:p>
  </w:endnote>
  <w:endnote w:type="continuationSeparator" w:id="0">
    <w:p w14:paraId="5E69AC58" w14:textId="77777777" w:rsidR="00BA5598" w:rsidRDefault="00BA5598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191F9" w14:textId="77777777" w:rsidR="00BA5598" w:rsidRDefault="00BA5598" w:rsidP="0089713B">
      <w:r>
        <w:separator/>
      </w:r>
    </w:p>
  </w:footnote>
  <w:footnote w:type="continuationSeparator" w:id="0">
    <w:p w14:paraId="0255FC6D" w14:textId="77777777" w:rsidR="00BA5598" w:rsidRDefault="00BA5598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sqgFAPL0oPgtAAAA"/>
  </w:docVars>
  <w:rsids>
    <w:rsidRoot w:val="00160F9E"/>
    <w:rsid w:val="000106B9"/>
    <w:rsid w:val="000174BB"/>
    <w:rsid w:val="000224F0"/>
    <w:rsid w:val="00024468"/>
    <w:rsid w:val="00063BF7"/>
    <w:rsid w:val="000807E0"/>
    <w:rsid w:val="00085A35"/>
    <w:rsid w:val="00086DCC"/>
    <w:rsid w:val="00101CE0"/>
    <w:rsid w:val="00122B81"/>
    <w:rsid w:val="00133DB8"/>
    <w:rsid w:val="00140391"/>
    <w:rsid w:val="00160F9E"/>
    <w:rsid w:val="001658E0"/>
    <w:rsid w:val="00166CAD"/>
    <w:rsid w:val="00182114"/>
    <w:rsid w:val="001D619C"/>
    <w:rsid w:val="001F5950"/>
    <w:rsid w:val="00293D23"/>
    <w:rsid w:val="002C2D6D"/>
    <w:rsid w:val="002C2D99"/>
    <w:rsid w:val="0031619A"/>
    <w:rsid w:val="0032124B"/>
    <w:rsid w:val="00345032"/>
    <w:rsid w:val="0034560A"/>
    <w:rsid w:val="0035500A"/>
    <w:rsid w:val="00377960"/>
    <w:rsid w:val="003902D4"/>
    <w:rsid w:val="003C0BC1"/>
    <w:rsid w:val="003D0CE1"/>
    <w:rsid w:val="003D3171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62FB3"/>
    <w:rsid w:val="0067119B"/>
    <w:rsid w:val="00692667"/>
    <w:rsid w:val="006E37B9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13905"/>
    <w:rsid w:val="00830896"/>
    <w:rsid w:val="008323D6"/>
    <w:rsid w:val="00843F7C"/>
    <w:rsid w:val="0086130D"/>
    <w:rsid w:val="00875690"/>
    <w:rsid w:val="00881EE5"/>
    <w:rsid w:val="0089713B"/>
    <w:rsid w:val="008B1D4B"/>
    <w:rsid w:val="008F7ADF"/>
    <w:rsid w:val="009239B2"/>
    <w:rsid w:val="00927F9D"/>
    <w:rsid w:val="00930EE9"/>
    <w:rsid w:val="009335F0"/>
    <w:rsid w:val="0094081D"/>
    <w:rsid w:val="00945E0E"/>
    <w:rsid w:val="00957089"/>
    <w:rsid w:val="009A3F0E"/>
    <w:rsid w:val="00A173A2"/>
    <w:rsid w:val="00A456AB"/>
    <w:rsid w:val="00A76213"/>
    <w:rsid w:val="00A97905"/>
    <w:rsid w:val="00AB05A2"/>
    <w:rsid w:val="00AC59D9"/>
    <w:rsid w:val="00B0288C"/>
    <w:rsid w:val="00B14E7B"/>
    <w:rsid w:val="00B51887"/>
    <w:rsid w:val="00B52A41"/>
    <w:rsid w:val="00BA5598"/>
    <w:rsid w:val="00BB0352"/>
    <w:rsid w:val="00BE02DB"/>
    <w:rsid w:val="00BF0E1B"/>
    <w:rsid w:val="00BF4A06"/>
    <w:rsid w:val="00C75F01"/>
    <w:rsid w:val="00CB1B8A"/>
    <w:rsid w:val="00CB309D"/>
    <w:rsid w:val="00D038D6"/>
    <w:rsid w:val="00D475EA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67B6F"/>
    <w:rsid w:val="00E7723E"/>
    <w:rsid w:val="00E8496B"/>
    <w:rsid w:val="00E9671F"/>
    <w:rsid w:val="00ED45A4"/>
    <w:rsid w:val="00F007E4"/>
    <w:rsid w:val="00F12340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CAD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8</TotalTime>
  <Pages>16</Pages>
  <Words>2451</Words>
  <Characters>1397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Yimin Li</cp:lastModifiedBy>
  <cp:revision>68</cp:revision>
  <cp:lastPrinted>2021-11-12T00:03:00Z</cp:lastPrinted>
  <dcterms:created xsi:type="dcterms:W3CDTF">2021-08-09T16:31:00Z</dcterms:created>
  <dcterms:modified xsi:type="dcterms:W3CDTF">2021-11-16T21:18:00Z</dcterms:modified>
</cp:coreProperties>
</file>